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75B" w:rsidRDefault="00DE6E9C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CE7180E" wp14:editId="7892CAD7">
                <wp:simplePos x="0" y="0"/>
                <wp:positionH relativeFrom="page">
                  <wp:posOffset>-144780</wp:posOffset>
                </wp:positionH>
                <wp:positionV relativeFrom="paragraph">
                  <wp:posOffset>-70104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98547C" w:rsidRPr="00DE6E9C" w:rsidRDefault="00612C91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Manhole Inspection </w:t>
                              </w:r>
                              <w:r w:rsidR="00B05D2A" w:rsidRPr="00DE6E9C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Checkli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6CE7180E" id="Group 10" o:spid="_x0000_s1026" style="position:absolute;margin-left:-11.4pt;margin-top:-55.2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">
                  <v:imagedata r:id="rId9" o:title="" croptop="19030f" cropbottom="23694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:rsidR="0098547C" w:rsidRPr="00DE6E9C" w:rsidRDefault="00612C91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Manhole Inspection </w:t>
                        </w:r>
                        <w:r w:rsidR="00B05D2A" w:rsidRPr="00DE6E9C">
                          <w:rPr>
                            <w:b/>
                            <w:color w:val="FFFFFF" w:themeColor="background1"/>
                            <w:szCs w:val="32"/>
                          </w:rPr>
                          <w:t>Checklis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327CA0C1" wp14:editId="722FCF52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D775B" w:rsidRDefault="008B6941" w:rsidP="00E31BD0">
      <w:pPr>
        <w:spacing w:after="0" w:line="240" w:lineRule="auto"/>
      </w:pPr>
      <w:r>
        <w:t xml:space="preserve"> </w:t>
      </w:r>
    </w:p>
    <w:p w:rsidR="00612C91" w:rsidRDefault="00612C91" w:rsidP="00E31BD0">
      <w:pPr>
        <w:spacing w:after="0" w:line="240" w:lineRule="auto"/>
        <w:rPr>
          <w:sz w:val="20"/>
          <w:szCs w:val="20"/>
        </w:rPr>
      </w:pPr>
    </w:p>
    <w:p w:rsidR="009C7A4E" w:rsidRDefault="009C7A4E" w:rsidP="00E31BD0">
      <w:pPr>
        <w:spacing w:after="0" w:line="240" w:lineRule="auto"/>
        <w:rPr>
          <w:sz w:val="20"/>
          <w:szCs w:val="20"/>
        </w:rPr>
      </w:pPr>
    </w:p>
    <w:p w:rsidR="00612C91" w:rsidRDefault="00612C91" w:rsidP="00E31BD0">
      <w:pPr>
        <w:spacing w:after="0" w:line="240" w:lineRule="auto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 xml:space="preserve">Manhole </w:t>
      </w:r>
      <w:r w:rsidR="00801C89">
        <w:rPr>
          <w:sz w:val="20"/>
          <w:szCs w:val="20"/>
        </w:rPr>
        <w:t>Number: _</w:t>
      </w:r>
      <w:r>
        <w:rPr>
          <w:sz w:val="20"/>
          <w:szCs w:val="20"/>
        </w:rPr>
        <w:t>__________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01C89">
        <w:rPr>
          <w:sz w:val="20"/>
          <w:szCs w:val="20"/>
        </w:rPr>
        <w:t>Inspector: _</w:t>
      </w:r>
      <w:r>
        <w:rPr>
          <w:sz w:val="20"/>
          <w:szCs w:val="20"/>
        </w:rPr>
        <w:t>____________________________</w:t>
      </w:r>
    </w:p>
    <w:p w:rsidR="00612C91" w:rsidRDefault="00612C91" w:rsidP="00E31BD0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Manhole Barrier </w:t>
      </w:r>
      <w:r w:rsidR="00801C89">
        <w:rPr>
          <w:sz w:val="20"/>
          <w:szCs w:val="20"/>
        </w:rPr>
        <w:t>Diameter: _</w:t>
      </w:r>
      <w:r>
        <w:rPr>
          <w:sz w:val="20"/>
          <w:szCs w:val="20"/>
        </w:rPr>
        <w:t>__________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01C89">
        <w:rPr>
          <w:sz w:val="20"/>
          <w:szCs w:val="20"/>
        </w:rPr>
        <w:t>Interceptor: _</w:t>
      </w:r>
      <w:r>
        <w:rPr>
          <w:sz w:val="20"/>
          <w:szCs w:val="20"/>
        </w:rPr>
        <w:t>________________</w:t>
      </w:r>
      <w:r>
        <w:rPr>
          <w:sz w:val="20"/>
          <w:szCs w:val="20"/>
        </w:rPr>
        <w:tab/>
      </w:r>
    </w:p>
    <w:p w:rsidR="00612C91" w:rsidRPr="00612C91" w:rsidRDefault="00612C91" w:rsidP="00E31BD0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anhole Depth (Rim to Invert):___________________</w:t>
      </w:r>
    </w:p>
    <w:p w:rsidR="00612C91" w:rsidRDefault="002A5164" w:rsidP="00E31BD0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DBA0327" wp14:editId="7417BFB7">
                <wp:simplePos x="0" y="0"/>
                <wp:positionH relativeFrom="margin">
                  <wp:posOffset>170180</wp:posOffset>
                </wp:positionH>
                <wp:positionV relativeFrom="paragraph">
                  <wp:posOffset>7123430</wp:posOffset>
                </wp:positionV>
                <wp:extent cx="59055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60AF" w:rsidRDefault="005C60AF" w:rsidP="005C60AF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BA03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3.4pt;margin-top:560.9pt;width:46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Il/IwIAACU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" stroked="f">
                <v:textbox style="mso-fit-shape-to-text:t">
                  <w:txbxContent>
                    <w:p w:rsidR="005C60AF" w:rsidRDefault="005C60AF" w:rsidP="005C60AF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W w:w="10785" w:type="dxa"/>
        <w:jc w:val="center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0"/>
        <w:gridCol w:w="1959"/>
        <w:gridCol w:w="631"/>
        <w:gridCol w:w="813"/>
        <w:gridCol w:w="868"/>
        <w:gridCol w:w="666"/>
        <w:gridCol w:w="812"/>
        <w:gridCol w:w="2372"/>
        <w:gridCol w:w="1454"/>
        <w:gridCol w:w="10"/>
        <w:gridCol w:w="10"/>
      </w:tblGrid>
      <w:tr w:rsidR="00612C91" w:rsidRPr="00612C91" w:rsidTr="00A61690">
        <w:trPr>
          <w:gridAfter w:val="1"/>
          <w:wAfter w:w="9" w:type="dxa"/>
          <w:trHeight w:val="605"/>
          <w:jc w:val="center"/>
        </w:trPr>
        <w:tc>
          <w:tcPr>
            <w:tcW w:w="1191" w:type="dxa"/>
            <w:tcBorders>
              <w:top w:val="single" w:sz="6" w:space="0" w:color="auto"/>
              <w:bottom w:val="nil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612C91">
              <w:rPr>
                <w:b/>
                <w:sz w:val="20"/>
                <w:szCs w:val="20"/>
              </w:rPr>
              <w:t>Item Inspected</w:t>
            </w:r>
          </w:p>
        </w:tc>
        <w:tc>
          <w:tcPr>
            <w:tcW w:w="3403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b/>
                <w:sz w:val="20"/>
                <w:szCs w:val="20"/>
              </w:rPr>
              <w:t>Date Inspected</w:t>
            </w:r>
          </w:p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(date each line that applies)</w:t>
            </w:r>
          </w:p>
        </w:tc>
        <w:tc>
          <w:tcPr>
            <w:tcW w:w="2346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  <w:r w:rsidRPr="00612C91">
              <w:rPr>
                <w:b/>
                <w:spacing w:val="-10"/>
                <w:sz w:val="20"/>
                <w:szCs w:val="20"/>
              </w:rPr>
              <w:t>Repairs Needed</w:t>
            </w:r>
          </w:p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(</w:t>
            </w:r>
            <w:r w:rsidRPr="00612C91">
              <w:rPr>
                <w:sz w:val="20"/>
                <w:szCs w:val="20"/>
              </w:rPr>
              <w:sym w:font="Symbol" w:char="F0D6"/>
            </w:r>
            <w:r w:rsidRPr="00612C91">
              <w:rPr>
                <w:sz w:val="20"/>
                <w:szCs w:val="20"/>
              </w:rPr>
              <w:t xml:space="preserve"> each that applies)</w:t>
            </w:r>
          </w:p>
        </w:tc>
        <w:tc>
          <w:tcPr>
            <w:tcW w:w="2372" w:type="dxa"/>
            <w:tcBorders>
              <w:top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b/>
                <w:sz w:val="20"/>
                <w:szCs w:val="20"/>
              </w:rPr>
              <w:t>Repairs Made</w:t>
            </w:r>
          </w:p>
        </w:tc>
        <w:tc>
          <w:tcPr>
            <w:tcW w:w="1464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b/>
                <w:sz w:val="20"/>
                <w:szCs w:val="20"/>
              </w:rPr>
              <w:t>Date Repairs Made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auto" w:fill="auto"/>
          </w:tcPr>
          <w:p w:rsidR="00612C91" w:rsidRPr="00612C91" w:rsidRDefault="00612C91" w:rsidP="00A61690">
            <w:pPr>
              <w:spacing w:after="0"/>
              <w:jc w:val="center"/>
              <w:rPr>
                <w:color w:val="FFFFFF"/>
                <w:sz w:val="20"/>
                <w:szCs w:val="20"/>
              </w:rPr>
            </w:pPr>
            <w:r w:rsidRPr="00612C91">
              <w:rPr>
                <w:color w:val="FFFFFF"/>
                <w:sz w:val="20"/>
                <w:szCs w:val="20"/>
              </w:rPr>
              <w:t>COVER</w:t>
            </w:r>
          </w:p>
        </w:tc>
        <w:tc>
          <w:tcPr>
            <w:tcW w:w="195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Lift Pin</w:t>
            </w:r>
          </w:p>
        </w:tc>
        <w:tc>
          <w:tcPr>
            <w:tcW w:w="1444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Needs Pin</w:t>
            </w:r>
          </w:p>
        </w:tc>
        <w:tc>
          <w:tcPr>
            <w:tcW w:w="812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/       /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Bolt Down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/       /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Bolt Missing</w:t>
            </w: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/       /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Locking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/       /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Replace</w:t>
            </w: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/       /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Non-Rocking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/       /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auto" w:fill="auto"/>
          </w:tcPr>
          <w:p w:rsidR="00612C91" w:rsidRPr="00612C91" w:rsidRDefault="00612C91" w:rsidP="00A61690">
            <w:pPr>
              <w:spacing w:after="0"/>
              <w:jc w:val="center"/>
              <w:rPr>
                <w:color w:val="FFFFFF"/>
                <w:sz w:val="20"/>
                <w:szCs w:val="20"/>
              </w:rPr>
            </w:pPr>
            <w:r w:rsidRPr="00612C91">
              <w:rPr>
                <w:color w:val="FFFFFF"/>
                <w:sz w:val="20"/>
                <w:szCs w:val="20"/>
              </w:rPr>
              <w:t>CASTING</w:t>
            </w:r>
          </w:p>
        </w:tc>
        <w:tc>
          <w:tcPr>
            <w:tcW w:w="195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Badly Rusted</w:t>
            </w:r>
          </w:p>
        </w:tc>
        <w:tc>
          <w:tcPr>
            <w:tcW w:w="1444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Reset</w:t>
            </w:r>
          </w:p>
        </w:tc>
        <w:tc>
          <w:tcPr>
            <w:tcW w:w="8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Knocked Loose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Raise</w:t>
            </w: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Good Condition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Replace</w:t>
            </w: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auto" w:fill="auto"/>
          </w:tcPr>
          <w:p w:rsidR="00612C91" w:rsidRPr="00612C91" w:rsidRDefault="00612C91" w:rsidP="00A61690">
            <w:pPr>
              <w:spacing w:after="0"/>
              <w:jc w:val="center"/>
              <w:rPr>
                <w:color w:val="FFFFFF"/>
                <w:sz w:val="20"/>
                <w:szCs w:val="20"/>
              </w:rPr>
            </w:pPr>
            <w:r w:rsidRPr="00612C91">
              <w:rPr>
                <w:color w:val="FFFFFF"/>
                <w:spacing w:val="-10"/>
                <w:sz w:val="20"/>
                <w:szCs w:val="20"/>
              </w:rPr>
              <w:t>CHIMNEY</w:t>
            </w:r>
          </w:p>
        </w:tc>
        <w:tc>
          <w:tcPr>
            <w:tcW w:w="195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Brick</w:t>
            </w:r>
          </w:p>
        </w:tc>
        <w:tc>
          <w:tcPr>
            <w:tcW w:w="1444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Leaks</w:t>
            </w:r>
          </w:p>
        </w:tc>
        <w:tc>
          <w:tcPr>
            <w:tcW w:w="812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Concrete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Re-mortar</w:t>
            </w: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Good Condition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Replace</w:t>
            </w: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Loose Mortar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Offset Opening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Center Opening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auto" w:fill="auto"/>
          </w:tcPr>
          <w:p w:rsidR="00612C91" w:rsidRPr="00612C91" w:rsidRDefault="00612C91" w:rsidP="00A61690">
            <w:pPr>
              <w:spacing w:after="0"/>
              <w:jc w:val="center"/>
              <w:rPr>
                <w:color w:val="FFFFFF"/>
                <w:spacing w:val="-10"/>
                <w:sz w:val="20"/>
                <w:szCs w:val="20"/>
              </w:rPr>
            </w:pPr>
            <w:r w:rsidRPr="00612C91">
              <w:rPr>
                <w:color w:val="FFFFFF"/>
                <w:spacing w:val="-10"/>
                <w:sz w:val="20"/>
                <w:szCs w:val="20"/>
              </w:rPr>
              <w:t>BARRELS</w:t>
            </w:r>
          </w:p>
        </w:tc>
        <w:tc>
          <w:tcPr>
            <w:tcW w:w="195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Good Condition</w:t>
            </w:r>
          </w:p>
        </w:tc>
        <w:tc>
          <w:tcPr>
            <w:tcW w:w="1444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18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Leaks</w:t>
            </w:r>
          </w:p>
        </w:tc>
        <w:tc>
          <w:tcPr>
            <w:tcW w:w="812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Slight Corrosion</w:t>
            </w:r>
          </w:p>
        </w:tc>
        <w:tc>
          <w:tcPr>
            <w:tcW w:w="1444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left w:val="nil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Bad Corrosion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auto" w:fill="auto"/>
          </w:tcPr>
          <w:p w:rsidR="00612C91" w:rsidRPr="00612C91" w:rsidRDefault="00612C91" w:rsidP="00A61690">
            <w:pPr>
              <w:spacing w:after="0"/>
              <w:jc w:val="center"/>
              <w:rPr>
                <w:color w:val="FFFFFF"/>
                <w:spacing w:val="-10"/>
                <w:sz w:val="20"/>
                <w:szCs w:val="20"/>
              </w:rPr>
            </w:pPr>
            <w:r w:rsidRPr="00612C91">
              <w:rPr>
                <w:color w:val="FFFFFF"/>
                <w:spacing w:val="-10"/>
                <w:sz w:val="20"/>
                <w:szCs w:val="20"/>
              </w:rPr>
              <w:t>BENCH</w:t>
            </w:r>
          </w:p>
        </w:tc>
        <w:tc>
          <w:tcPr>
            <w:tcW w:w="195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Grease Build-up</w:t>
            </w:r>
          </w:p>
        </w:tc>
        <w:tc>
          <w:tcPr>
            <w:tcW w:w="1444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Clean</w:t>
            </w:r>
          </w:p>
        </w:tc>
        <w:tc>
          <w:tcPr>
            <w:tcW w:w="812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Bad Concrete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Patch</w:t>
            </w: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Good Condition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top w:val="single" w:sz="18" w:space="0" w:color="auto"/>
              <w:left w:val="single" w:sz="6" w:space="0" w:color="auto"/>
              <w:right w:val="single" w:sz="6" w:space="0" w:color="auto"/>
            </w:tcBorders>
            <w:shd w:val="solid" w:color="auto" w:fill="auto"/>
          </w:tcPr>
          <w:p w:rsidR="00612C91" w:rsidRPr="00612C91" w:rsidRDefault="00612C91" w:rsidP="00A61690">
            <w:pPr>
              <w:spacing w:after="0"/>
              <w:jc w:val="center"/>
              <w:rPr>
                <w:color w:val="FFFFFF"/>
                <w:spacing w:val="-10"/>
                <w:sz w:val="20"/>
                <w:szCs w:val="20"/>
              </w:rPr>
            </w:pPr>
            <w:r w:rsidRPr="00612C91">
              <w:rPr>
                <w:color w:val="FFFFFF"/>
                <w:spacing w:val="-10"/>
                <w:sz w:val="20"/>
                <w:szCs w:val="20"/>
                <w:shd w:val="solid" w:color="auto" w:fill="auto"/>
              </w:rPr>
              <w:t>CHANNEL</w:t>
            </w:r>
          </w:p>
        </w:tc>
        <w:tc>
          <w:tcPr>
            <w:tcW w:w="1959" w:type="dxa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pacing w:val="-10"/>
                <w:sz w:val="20"/>
                <w:szCs w:val="20"/>
              </w:rPr>
              <w:t>Rocks in Channel</w:t>
            </w:r>
          </w:p>
        </w:tc>
        <w:tc>
          <w:tcPr>
            <w:tcW w:w="1444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Clean</w:t>
            </w:r>
          </w:p>
        </w:tc>
        <w:tc>
          <w:tcPr>
            <w:tcW w:w="812" w:type="dxa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Grease Build-up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Bad Corrosion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Depth of Flow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9" w:type="dxa"/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Depth of Grit</w:t>
            </w:r>
          </w:p>
        </w:tc>
        <w:tc>
          <w:tcPr>
            <w:tcW w:w="1444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  <w:tc>
          <w:tcPr>
            <w:tcW w:w="1534" w:type="dxa"/>
            <w:gridSpan w:val="2"/>
            <w:tcBorders>
              <w:left w:val="nil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left w:val="nil"/>
              <w:bottom w:val="single" w:sz="4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/       /  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2"/>
          <w:jc w:val="center"/>
        </w:trPr>
        <w:tc>
          <w:tcPr>
            <w:tcW w:w="1191" w:type="dxa"/>
            <w:tcBorders>
              <w:top w:val="single" w:sz="18" w:space="0" w:color="auto"/>
              <w:left w:val="single" w:sz="6" w:space="0" w:color="auto"/>
              <w:right w:val="single" w:sz="6" w:space="0" w:color="auto"/>
            </w:tcBorders>
            <w:shd w:val="solid" w:color="auto" w:fill="auto"/>
          </w:tcPr>
          <w:p w:rsidR="00612C91" w:rsidRPr="00612C91" w:rsidRDefault="00612C91" w:rsidP="00A61690">
            <w:pPr>
              <w:spacing w:after="0"/>
              <w:jc w:val="center"/>
              <w:rPr>
                <w:color w:val="FFFFFF"/>
                <w:spacing w:val="-10"/>
                <w:sz w:val="20"/>
                <w:szCs w:val="20"/>
              </w:rPr>
            </w:pPr>
            <w:r w:rsidRPr="00612C91">
              <w:rPr>
                <w:color w:val="FFFFFF"/>
                <w:sz w:val="20"/>
                <w:szCs w:val="20"/>
              </w:rPr>
              <w:t>INTER-</w:t>
            </w:r>
          </w:p>
        </w:tc>
        <w:tc>
          <w:tcPr>
            <w:tcW w:w="1959" w:type="dxa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 xml:space="preserve">CHECK </w:t>
            </w:r>
          </w:p>
        </w:tc>
        <w:tc>
          <w:tcPr>
            <w:tcW w:w="631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YES</w:t>
            </w:r>
          </w:p>
        </w:tc>
        <w:tc>
          <w:tcPr>
            <w:tcW w:w="812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NO</w:t>
            </w:r>
          </w:p>
        </w:tc>
        <w:tc>
          <w:tcPr>
            <w:tcW w:w="868" w:type="dxa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Leaks</w:t>
            </w:r>
          </w:p>
        </w:tc>
        <w:tc>
          <w:tcPr>
            <w:tcW w:w="1478" w:type="dxa"/>
            <w:gridSpan w:val="2"/>
            <w:tcBorders>
              <w:top w:val="single" w:sz="18" w:space="0" w:color="auto"/>
              <w:left w:val="nil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846" w:type="dxa"/>
            <w:gridSpan w:val="4"/>
            <w:tcBorders>
              <w:top w:val="single" w:sz="18" w:space="0" w:color="auto"/>
              <w:lef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  <w:shd w:val="solid" w:color="auto" w:fill="auto"/>
          </w:tcPr>
          <w:p w:rsidR="00612C91" w:rsidRPr="00612C91" w:rsidRDefault="00612C91" w:rsidP="00A61690">
            <w:pPr>
              <w:spacing w:after="0"/>
              <w:jc w:val="center"/>
              <w:rPr>
                <w:color w:val="FFFFFF"/>
                <w:spacing w:val="-10"/>
                <w:sz w:val="20"/>
                <w:szCs w:val="20"/>
              </w:rPr>
            </w:pPr>
            <w:r w:rsidRPr="00612C91">
              <w:rPr>
                <w:color w:val="FFFFFF"/>
                <w:sz w:val="20"/>
                <w:szCs w:val="20"/>
              </w:rPr>
              <w:t>CEPTER</w:t>
            </w: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Lamped</w:t>
            </w:r>
          </w:p>
        </w:tc>
        <w:tc>
          <w:tcPr>
            <w:tcW w:w="6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68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846" w:type="dxa"/>
            <w:gridSpan w:val="4"/>
            <w:tcBorders>
              <w:lef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  <w:u w:val="single"/>
              </w:rPr>
              <w:t>Incoming Lines</w:t>
            </w:r>
            <w:r w:rsidRPr="00612C91">
              <w:rPr>
                <w:sz w:val="20"/>
                <w:szCs w:val="20"/>
              </w:rPr>
              <w:t>: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Loose Gaskets</w:t>
            </w:r>
          </w:p>
        </w:tc>
        <w:tc>
          <w:tcPr>
            <w:tcW w:w="6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846" w:type="dxa"/>
            <w:gridSpan w:val="4"/>
            <w:tcBorders>
              <w:lef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Sketch location, note size,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Infiltration</w:t>
            </w:r>
          </w:p>
        </w:tc>
        <w:tc>
          <w:tcPr>
            <w:tcW w:w="6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846" w:type="dxa"/>
            <w:gridSpan w:val="4"/>
            <w:tcBorders>
              <w:lef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and measure height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Slight Corrosion</w:t>
            </w:r>
          </w:p>
        </w:tc>
        <w:tc>
          <w:tcPr>
            <w:tcW w:w="6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846" w:type="dxa"/>
            <w:gridSpan w:val="4"/>
            <w:tcBorders>
              <w:lef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of all incoming lines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Bad Corrosion</w:t>
            </w:r>
          </w:p>
        </w:tc>
        <w:tc>
          <w:tcPr>
            <w:tcW w:w="6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846" w:type="dxa"/>
            <w:gridSpan w:val="4"/>
            <w:tcBorders>
              <w:lef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(from the pipe invert.)</w:t>
            </w: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4"/>
          <w:jc w:val="center"/>
        </w:trPr>
        <w:tc>
          <w:tcPr>
            <w:tcW w:w="1191" w:type="dxa"/>
            <w:tcBorders>
              <w:left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Scratch Test</w:t>
            </w:r>
          </w:p>
        </w:tc>
        <w:tc>
          <w:tcPr>
            <w:tcW w:w="6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846" w:type="dxa"/>
            <w:gridSpan w:val="4"/>
            <w:tcBorders>
              <w:lef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</w:tr>
      <w:tr w:rsidR="00612C91" w:rsidRPr="00612C91" w:rsidTr="00A61690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2"/>
          <w:jc w:val="center"/>
        </w:trPr>
        <w:tc>
          <w:tcPr>
            <w:tcW w:w="119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pacing w:val="-10"/>
                <w:sz w:val="20"/>
                <w:szCs w:val="20"/>
              </w:rPr>
            </w:pPr>
          </w:p>
        </w:tc>
        <w:tc>
          <w:tcPr>
            <w:tcW w:w="19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Scratch Depth</w:t>
            </w:r>
          </w:p>
        </w:tc>
        <w:tc>
          <w:tcPr>
            <w:tcW w:w="6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  <w:r w:rsidRPr="00612C91">
              <w:rPr>
                <w:sz w:val="20"/>
                <w:szCs w:val="20"/>
              </w:rPr>
              <w:t>Inches</w:t>
            </w:r>
          </w:p>
        </w:tc>
        <w:tc>
          <w:tcPr>
            <w:tcW w:w="868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612C91" w:rsidRPr="00612C91" w:rsidRDefault="00612C91" w:rsidP="00A6169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8" w:type="dxa"/>
            <w:gridSpan w:val="2"/>
            <w:tcBorders>
              <w:left w:val="single" w:sz="6" w:space="0" w:color="auto"/>
              <w:bottom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846" w:type="dxa"/>
            <w:gridSpan w:val="4"/>
            <w:tcBorders>
              <w:left w:val="single" w:sz="6" w:space="0" w:color="auto"/>
            </w:tcBorders>
          </w:tcPr>
          <w:p w:rsidR="00612C91" w:rsidRPr="00612C91" w:rsidRDefault="00612C91" w:rsidP="00A61690">
            <w:pPr>
              <w:spacing w:after="0"/>
              <w:jc w:val="center"/>
              <w:rPr>
                <w:sz w:val="20"/>
                <w:szCs w:val="20"/>
              </w:rPr>
            </w:pPr>
          </w:p>
        </w:tc>
      </w:tr>
    </w:tbl>
    <w:p w:rsidR="00612C91" w:rsidRPr="00612C91" w:rsidRDefault="00612C91" w:rsidP="00612C91">
      <w:pPr>
        <w:framePr w:hSpace="180" w:wrap="around" w:vAnchor="text" w:hAnchor="page" w:x="7991" w:y="10"/>
        <w:rPr>
          <w:sz w:val="20"/>
          <w:szCs w:val="20"/>
        </w:rPr>
      </w:pPr>
      <w:r w:rsidRPr="00A61690">
        <w:rPr>
          <w:b/>
          <w:noProof/>
        </w:rPr>
        <w:lastRenderedPageBreak/>
        <w:drawing>
          <wp:inline distT="0" distB="0" distL="0" distR="0">
            <wp:extent cx="1771650" cy="1466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510"/>
        <w:gridCol w:w="2988"/>
      </w:tblGrid>
      <w:tr w:rsidR="00612C91" w:rsidRPr="00A61690" w:rsidTr="00A61690">
        <w:tc>
          <w:tcPr>
            <w:tcW w:w="3510" w:type="dxa"/>
          </w:tcPr>
          <w:p w:rsidR="00612C91" w:rsidRPr="00A61690" w:rsidRDefault="00612C91" w:rsidP="00A61690">
            <w:pPr>
              <w:spacing w:after="0"/>
            </w:pPr>
            <w:r w:rsidRPr="00A61690">
              <w:t>Additional Comments / Observations:</w:t>
            </w:r>
          </w:p>
        </w:tc>
        <w:tc>
          <w:tcPr>
            <w:tcW w:w="2988" w:type="dxa"/>
            <w:tcBorders>
              <w:bottom w:val="single" w:sz="6" w:space="0" w:color="auto"/>
            </w:tcBorders>
          </w:tcPr>
          <w:p w:rsidR="00612C91" w:rsidRPr="00A61690" w:rsidRDefault="00612C91" w:rsidP="00A61690">
            <w:pPr>
              <w:spacing w:after="0"/>
            </w:pPr>
          </w:p>
        </w:tc>
      </w:tr>
      <w:tr w:rsidR="00612C91" w:rsidRPr="00A61690" w:rsidTr="00A61690">
        <w:tc>
          <w:tcPr>
            <w:tcW w:w="3510" w:type="dxa"/>
          </w:tcPr>
          <w:p w:rsidR="00612C91" w:rsidRPr="00A61690" w:rsidRDefault="00612C91" w:rsidP="00A61690">
            <w:pPr>
              <w:spacing w:after="0"/>
              <w:jc w:val="center"/>
            </w:pPr>
          </w:p>
        </w:tc>
        <w:tc>
          <w:tcPr>
            <w:tcW w:w="2988" w:type="dxa"/>
            <w:tcBorders>
              <w:top w:val="single" w:sz="6" w:space="0" w:color="auto"/>
              <w:bottom w:val="single" w:sz="6" w:space="0" w:color="auto"/>
            </w:tcBorders>
          </w:tcPr>
          <w:p w:rsidR="00612C91" w:rsidRPr="00A61690" w:rsidRDefault="00612C91" w:rsidP="00A61690">
            <w:pPr>
              <w:spacing w:after="0"/>
              <w:jc w:val="center"/>
            </w:pPr>
          </w:p>
        </w:tc>
      </w:tr>
      <w:tr w:rsidR="00612C91" w:rsidRPr="00A61690" w:rsidTr="00A61690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</w:tcPr>
          <w:p w:rsidR="00612C91" w:rsidRPr="00A61690" w:rsidRDefault="00612C91" w:rsidP="00A61690">
            <w:pPr>
              <w:spacing w:after="0"/>
              <w:jc w:val="center"/>
            </w:pPr>
          </w:p>
        </w:tc>
        <w:tc>
          <w:tcPr>
            <w:tcW w:w="2988" w:type="dxa"/>
            <w:tcBorders>
              <w:top w:val="single" w:sz="6" w:space="0" w:color="auto"/>
              <w:bottom w:val="single" w:sz="6" w:space="0" w:color="auto"/>
            </w:tcBorders>
          </w:tcPr>
          <w:p w:rsidR="00612C91" w:rsidRPr="00A61690" w:rsidRDefault="00612C91" w:rsidP="00A61690">
            <w:pPr>
              <w:spacing w:after="0"/>
              <w:jc w:val="center"/>
            </w:pPr>
          </w:p>
        </w:tc>
      </w:tr>
      <w:tr w:rsidR="00612C91" w:rsidRPr="00A61690" w:rsidTr="00A61690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</w:tcPr>
          <w:p w:rsidR="00612C91" w:rsidRPr="00A61690" w:rsidRDefault="00612C91" w:rsidP="00A61690">
            <w:pPr>
              <w:spacing w:after="0"/>
              <w:jc w:val="center"/>
            </w:pPr>
          </w:p>
        </w:tc>
        <w:tc>
          <w:tcPr>
            <w:tcW w:w="2988" w:type="dxa"/>
            <w:tcBorders>
              <w:top w:val="single" w:sz="6" w:space="0" w:color="auto"/>
              <w:bottom w:val="single" w:sz="6" w:space="0" w:color="auto"/>
            </w:tcBorders>
          </w:tcPr>
          <w:p w:rsidR="00612C91" w:rsidRPr="00A61690" w:rsidRDefault="00612C91" w:rsidP="00A61690">
            <w:pPr>
              <w:spacing w:after="0"/>
              <w:jc w:val="center"/>
            </w:pPr>
          </w:p>
        </w:tc>
      </w:tr>
      <w:tr w:rsidR="00A61690" w:rsidRPr="00A61690" w:rsidTr="00A61690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</w:tcPr>
          <w:p w:rsidR="00A61690" w:rsidRPr="00A61690" w:rsidRDefault="00A61690" w:rsidP="00A61690">
            <w:pPr>
              <w:spacing w:after="0"/>
              <w:jc w:val="center"/>
            </w:pPr>
          </w:p>
        </w:tc>
        <w:tc>
          <w:tcPr>
            <w:tcW w:w="2988" w:type="dxa"/>
            <w:tcBorders>
              <w:top w:val="single" w:sz="6" w:space="0" w:color="auto"/>
              <w:bottom w:val="single" w:sz="6" w:space="0" w:color="auto"/>
            </w:tcBorders>
          </w:tcPr>
          <w:p w:rsidR="00A61690" w:rsidRPr="00A61690" w:rsidRDefault="00A61690" w:rsidP="00A61690">
            <w:pPr>
              <w:spacing w:after="0"/>
              <w:jc w:val="center"/>
            </w:pPr>
          </w:p>
        </w:tc>
      </w:tr>
      <w:tr w:rsidR="00A61690" w:rsidRPr="00A61690" w:rsidTr="00A61690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</w:tcPr>
          <w:p w:rsidR="00A61690" w:rsidRPr="00A61690" w:rsidRDefault="00A61690" w:rsidP="00A61690">
            <w:pPr>
              <w:spacing w:after="0"/>
              <w:jc w:val="center"/>
            </w:pPr>
          </w:p>
        </w:tc>
        <w:tc>
          <w:tcPr>
            <w:tcW w:w="2988" w:type="dxa"/>
            <w:tcBorders>
              <w:top w:val="single" w:sz="6" w:space="0" w:color="auto"/>
              <w:bottom w:val="single" w:sz="6" w:space="0" w:color="auto"/>
            </w:tcBorders>
          </w:tcPr>
          <w:p w:rsidR="00A61690" w:rsidRPr="00A61690" w:rsidRDefault="00A61690" w:rsidP="00A61690">
            <w:pPr>
              <w:spacing w:after="0"/>
              <w:jc w:val="center"/>
            </w:pPr>
          </w:p>
        </w:tc>
      </w:tr>
      <w:tr w:rsidR="00A61690" w:rsidRPr="00A61690" w:rsidTr="00A61690">
        <w:tc>
          <w:tcPr>
            <w:tcW w:w="3510" w:type="dxa"/>
            <w:tcBorders>
              <w:top w:val="single" w:sz="6" w:space="0" w:color="auto"/>
              <w:bottom w:val="single" w:sz="4" w:space="0" w:color="auto"/>
            </w:tcBorders>
          </w:tcPr>
          <w:p w:rsidR="00A61690" w:rsidRPr="00A61690" w:rsidRDefault="00A61690" w:rsidP="00A61690">
            <w:pPr>
              <w:spacing w:after="0"/>
              <w:jc w:val="center"/>
            </w:pPr>
          </w:p>
        </w:tc>
        <w:tc>
          <w:tcPr>
            <w:tcW w:w="2988" w:type="dxa"/>
            <w:tcBorders>
              <w:top w:val="single" w:sz="6" w:space="0" w:color="auto"/>
              <w:bottom w:val="single" w:sz="4" w:space="0" w:color="auto"/>
            </w:tcBorders>
          </w:tcPr>
          <w:p w:rsidR="00A61690" w:rsidRPr="00A61690" w:rsidRDefault="00A61690" w:rsidP="00A61690">
            <w:pPr>
              <w:spacing w:after="0"/>
              <w:jc w:val="center"/>
            </w:pPr>
          </w:p>
        </w:tc>
      </w:tr>
    </w:tbl>
    <w:p w:rsidR="005C60AF" w:rsidRDefault="005C60AF" w:rsidP="00612C91">
      <w:pPr>
        <w:tabs>
          <w:tab w:val="left" w:pos="8256"/>
        </w:tabs>
        <w:spacing w:after="0" w:line="240" w:lineRule="auto"/>
      </w:pPr>
    </w:p>
    <w:sectPr w:rsidR="005C60AF" w:rsidSect="005C60AF">
      <w:headerReference w:type="default" r:id="rId12"/>
      <w:footerReference w:type="default" r:id="rId13"/>
      <w:footerReference w:type="first" r:id="rId14"/>
      <w:pgSz w:w="12240" w:h="15840" w:code="1"/>
      <w:pgMar w:top="1152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723C" w:rsidRDefault="004D723C" w:rsidP="00B94281">
      <w:pPr>
        <w:spacing w:after="0" w:line="240" w:lineRule="auto"/>
      </w:pPr>
      <w:r>
        <w:separator/>
      </w:r>
    </w:p>
  </w:endnote>
  <w:endnote w:type="continuationSeparator" w:id="0">
    <w:p w:rsidR="004D723C" w:rsidRDefault="004D723C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1A15A7F5-0E9B-48F6-AB44-ADAE6A2FC8F0}"/>
    <w:embedBold r:id="rId2" w:fontKey="{A79D3F75-43ED-4C1E-A71C-42C9AD34711A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75961356-C79E-4516-9B32-0C30CB48A219}"/>
    <w:embedBold r:id="rId4" w:fontKey="{33C0E777-8CC5-4163-BFA8-35ADAA8832FB}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  <w:embedRegular r:id="rId5" w:fontKey="{7068CF1B-2D8A-444B-A882-3DF233B84B74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6" w:fontKey="{A951694A-9BA8-49F5-B5C7-3CCFAD7B6CC5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612C91">
      <w:rPr>
        <w:sz w:val="18"/>
        <w:szCs w:val="18"/>
      </w:rPr>
      <w:t>Manhole Inspection Checklist</w:t>
    </w:r>
  </w:p>
  <w:p w:rsidR="005C60AF" w:rsidRDefault="005C60AF" w:rsidP="005C60AF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2</w:t>
    </w:r>
  </w:p>
  <w:p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1C89" w:rsidRDefault="00801C89" w:rsidP="00801C89">
    <w:pPr>
      <w:pStyle w:val="Footer"/>
      <w:rPr>
        <w:sz w:val="18"/>
        <w:szCs w:val="18"/>
      </w:rPr>
    </w:pPr>
    <w:r>
      <w:ptab w:relativeTo="margin" w:alignment="right" w:leader="none"/>
    </w:r>
    <w:r w:rsidRPr="00801C89">
      <w:rPr>
        <w:sz w:val="18"/>
        <w:szCs w:val="18"/>
      </w:rPr>
      <w:t xml:space="preserve"> </w:t>
    </w:r>
    <w:r>
      <w:rPr>
        <w:sz w:val="18"/>
        <w:szCs w:val="18"/>
      </w:rPr>
      <w:t>Manhole Inspection Checklist</w:t>
    </w:r>
  </w:p>
  <w:p w:rsidR="00801C89" w:rsidRPr="00B94281" w:rsidRDefault="00801C89" w:rsidP="00801C89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723C" w:rsidRDefault="004D723C" w:rsidP="00B94281">
      <w:pPr>
        <w:spacing w:after="0" w:line="240" w:lineRule="auto"/>
      </w:pPr>
      <w:r>
        <w:separator/>
      </w:r>
    </w:p>
  </w:footnote>
  <w:footnote w:type="continuationSeparator" w:id="0">
    <w:p w:rsidR="004D723C" w:rsidRDefault="004D723C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0D0" w:rsidRDefault="00612C91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Manhole Inspection Checklist</w:t>
    </w:r>
    <w:r w:rsidR="00743F69">
      <w:rPr>
        <w:rFonts w:ascii="AvantGarde Bold" w:hAnsi="AvantGarde Bold"/>
        <w:color w:val="005487"/>
        <w:sz w:val="28"/>
        <w:szCs w:val="28"/>
      </w:rPr>
      <w:t xml:space="preserve"> </w:t>
    </w:r>
  </w:p>
  <w:p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A3tLQ0NrI0NzNU0lEKTi0uzszPAykwrAUAwqQ08iwAAAA="/>
  </w:docVars>
  <w:rsids>
    <w:rsidRoot w:val="00B90FC2"/>
    <w:rsid w:val="00024955"/>
    <w:rsid w:val="00043018"/>
    <w:rsid w:val="000574E3"/>
    <w:rsid w:val="00094351"/>
    <w:rsid w:val="000F11F3"/>
    <w:rsid w:val="000F210E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6738E"/>
    <w:rsid w:val="002762B0"/>
    <w:rsid w:val="002A5164"/>
    <w:rsid w:val="002A6265"/>
    <w:rsid w:val="002B29C0"/>
    <w:rsid w:val="002B3172"/>
    <w:rsid w:val="002D027C"/>
    <w:rsid w:val="002E2EE7"/>
    <w:rsid w:val="00380B78"/>
    <w:rsid w:val="003A66A1"/>
    <w:rsid w:val="003E0C9B"/>
    <w:rsid w:val="003E5A11"/>
    <w:rsid w:val="00402E66"/>
    <w:rsid w:val="00477BE2"/>
    <w:rsid w:val="004C077A"/>
    <w:rsid w:val="004C5704"/>
    <w:rsid w:val="004D723C"/>
    <w:rsid w:val="0052093C"/>
    <w:rsid w:val="005327DF"/>
    <w:rsid w:val="005C3CA3"/>
    <w:rsid w:val="005C60AF"/>
    <w:rsid w:val="005D192F"/>
    <w:rsid w:val="0060370E"/>
    <w:rsid w:val="00612C91"/>
    <w:rsid w:val="006247BF"/>
    <w:rsid w:val="00661A0B"/>
    <w:rsid w:val="00661F98"/>
    <w:rsid w:val="006856C3"/>
    <w:rsid w:val="00743F69"/>
    <w:rsid w:val="007E4E12"/>
    <w:rsid w:val="007F2DE0"/>
    <w:rsid w:val="00801C89"/>
    <w:rsid w:val="00807F0D"/>
    <w:rsid w:val="00811328"/>
    <w:rsid w:val="00827166"/>
    <w:rsid w:val="00862BB3"/>
    <w:rsid w:val="008B6941"/>
    <w:rsid w:val="00914CBB"/>
    <w:rsid w:val="00964C5E"/>
    <w:rsid w:val="00981B53"/>
    <w:rsid w:val="0098547C"/>
    <w:rsid w:val="009B1C2D"/>
    <w:rsid w:val="009B619F"/>
    <w:rsid w:val="009C7A4E"/>
    <w:rsid w:val="00A00250"/>
    <w:rsid w:val="00A24110"/>
    <w:rsid w:val="00A61690"/>
    <w:rsid w:val="00A7751E"/>
    <w:rsid w:val="00AD4086"/>
    <w:rsid w:val="00AF13FE"/>
    <w:rsid w:val="00B0259D"/>
    <w:rsid w:val="00B05D2A"/>
    <w:rsid w:val="00B17148"/>
    <w:rsid w:val="00B428DA"/>
    <w:rsid w:val="00B6532F"/>
    <w:rsid w:val="00B90FC2"/>
    <w:rsid w:val="00B94281"/>
    <w:rsid w:val="00C227F0"/>
    <w:rsid w:val="00CD775B"/>
    <w:rsid w:val="00CE678F"/>
    <w:rsid w:val="00CF5E25"/>
    <w:rsid w:val="00D7202F"/>
    <w:rsid w:val="00D74B35"/>
    <w:rsid w:val="00DE6E6D"/>
    <w:rsid w:val="00DE6E9C"/>
    <w:rsid w:val="00E31BD0"/>
    <w:rsid w:val="00E33B22"/>
    <w:rsid w:val="00EA7278"/>
    <w:rsid w:val="00EF1FA8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A61FA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69F00-FA36-4E38-98CE-B81BFF1A9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83</Words>
  <Characters>1508</Characters>
  <Application>Microsoft Office Word</Application>
  <DocSecurity>0</DocSecurity>
  <Lines>3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8</cp:revision>
  <cp:lastPrinted>2020-04-29T15:59:00Z</cp:lastPrinted>
  <dcterms:created xsi:type="dcterms:W3CDTF">2020-05-08T17:51:00Z</dcterms:created>
  <dcterms:modified xsi:type="dcterms:W3CDTF">2020-11-09T21:27:00Z</dcterms:modified>
</cp:coreProperties>
</file>